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from a linear regression of log-transformed values across all years where data were available (1984–2018);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over time for all species considered (Figure 2). Condition of most species since 2010 has primarily been below the long term average.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w:t>
      </w:r>
    </w:p>
    <w:p>
      <w:pPr>
        <w:pStyle w:val="BodyText"/>
      </w:pPr>
      <w:r>
        <w:t xml:space="preserve">The overall pattern of declining residual body condition index across recent survey years for the Aleutian Islands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09-29T18:01:55Z</dcterms:created>
  <dcterms:modified xsi:type="dcterms:W3CDTF">2020-09-29T18: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